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4AF3" w:rsidRPr="008F1B0C" w:rsidRDefault="00B44AF3" w:rsidP="00B44AF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Public Agencies Committee</w:t>
      </w:r>
    </w:p>
    <w:p w:rsidR="00B44AF3" w:rsidRPr="008F1B0C" w:rsidRDefault="001218E8" w:rsidP="00B44AF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Monday, September 21</w:t>
      </w:r>
      <w:r w:rsidR="00B44AF3">
        <w:rPr>
          <w:rFonts w:ascii="Arial" w:eastAsia="Times New Roman" w:hAnsi="Arial" w:cs="Arial"/>
          <w:b/>
          <w:color w:val="222222"/>
          <w:sz w:val="20"/>
          <w:szCs w:val="20"/>
        </w:rPr>
        <w:t>, 2020 at 5pm</w:t>
      </w:r>
    </w:p>
    <w:p w:rsidR="00B44AF3" w:rsidRPr="008F1B0C" w:rsidRDefault="00B44AF3" w:rsidP="00B44AF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B44AF3" w:rsidRPr="008F1B0C" w:rsidRDefault="00B44AF3" w:rsidP="00B44AF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B44AF3" w:rsidRPr="008F1B0C" w:rsidRDefault="00B44AF3" w:rsidP="00B44AF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B44AF3" w:rsidRPr="008F1B0C" w:rsidRDefault="00B44AF3" w:rsidP="00B44AF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Public Agencies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B44AF3" w:rsidRPr="008F1B0C" w:rsidRDefault="00B44AF3" w:rsidP="00B44AF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B44AF3" w:rsidRPr="008F1B0C" w:rsidRDefault="00B44AF3" w:rsidP="00B44AF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Public Agencies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 w:rsidR="001218E8">
        <w:rPr>
          <w:rFonts w:ascii="Arial" w:eastAsia="Times New Roman" w:hAnsi="Arial" w:cs="Arial"/>
          <w:color w:val="222222"/>
          <w:sz w:val="20"/>
          <w:szCs w:val="20"/>
        </w:rPr>
        <w:t>Monday, September 21</w:t>
      </w:r>
      <w:r>
        <w:rPr>
          <w:rFonts w:ascii="Arial" w:eastAsia="Times New Roman" w:hAnsi="Arial" w:cs="Arial"/>
          <w:color w:val="222222"/>
          <w:sz w:val="20"/>
          <w:szCs w:val="20"/>
        </w:rPr>
        <w:t>, 2020 at 5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B44AF3" w:rsidRPr="008F1B0C" w:rsidRDefault="00B44AF3" w:rsidP="00B44AF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B44AF3" w:rsidRDefault="00B44AF3" w:rsidP="00B44AF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B44AF3" w:rsidRPr="00C84763" w:rsidRDefault="00B44AF3" w:rsidP="00B44AF3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>
        <w:rPr>
          <w:rFonts w:ascii="Helvetica" w:hAnsi="Helvetica" w:cs="Helvetica"/>
          <w:color w:val="70757A"/>
          <w:sz w:val="18"/>
          <w:szCs w:val="18"/>
        </w:rPr>
        <w:t xml:space="preserve"> </w:t>
      </w:r>
      <w:hyperlink r:id="rId4" w:tgtFrame="_blank" w:history="1"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meet.google.com/</w:t>
        </w:r>
        <w:proofErr w:type="spellStart"/>
        <w:r>
          <w:rPr>
            <w:rStyle w:val="Hyperlink"/>
            <w:rFonts w:ascii="Helvetica" w:hAnsi="Helvetica" w:cs="Helvetica"/>
            <w:color w:val="1A73E8"/>
            <w:sz w:val="18"/>
            <w:szCs w:val="18"/>
            <w:u w:val="none"/>
          </w:rPr>
          <w:t>fbz-gujd-rbs</w:t>
        </w:r>
        <w:proofErr w:type="spellEnd"/>
      </w:hyperlink>
    </w:p>
    <w:p w:rsidR="00B44AF3" w:rsidRPr="001F27D9" w:rsidRDefault="00B44AF3" w:rsidP="00B44AF3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BC53E5">
          <w:t>‬</w:t>
        </w:r>
      </w:dir>
    </w:p>
    <w:p w:rsidR="00B44AF3" w:rsidRDefault="00B44AF3" w:rsidP="00B44AF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</w:t>
        </w:r>
        <w:r w:rsidRPr="00332DC4">
          <w:t>689 653 597 1111#</w:t>
        </w:r>
        <w:r w:rsidRPr="00332DC4">
          <w:t>‬</w:t>
        </w:r>
        <w:r w:rsidR="00BC53E5">
          <w:t>‬</w:t>
        </w:r>
      </w:dir>
    </w:p>
    <w:p w:rsidR="00B44AF3" w:rsidRDefault="00B44AF3" w:rsidP="00B44AF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B44AF3" w:rsidRDefault="00B44AF3" w:rsidP="00B44AF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B44AF3" w:rsidRDefault="00BC53E5" w:rsidP="00B44AF3">
      <w:pPr>
        <w:shd w:val="clear" w:color="auto" w:fill="FFFFFF"/>
        <w:spacing w:after="0" w:line="240" w:lineRule="auto"/>
      </w:pPr>
      <w:hyperlink r:id="rId5" w:history="1">
        <w:r w:rsidR="00B44AF3" w:rsidRPr="008961E5">
          <w:rPr>
            <w:rStyle w:val="Hyperlink"/>
          </w:rPr>
          <w:t>CLICK HERE FOR THE AGENDA</w:t>
        </w:r>
      </w:hyperlink>
    </w:p>
    <w:p w:rsidR="00B44AF3" w:rsidRDefault="00B44AF3" w:rsidP="00B44AF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B44AF3" w:rsidRPr="008F1B0C" w:rsidRDefault="00B44AF3" w:rsidP="00B44AF3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B44AF3" w:rsidRPr="008F1B0C" w:rsidRDefault="00B44AF3" w:rsidP="00B44AF3">
      <w:pPr>
        <w:rPr>
          <w:rFonts w:ascii="Arial" w:hAnsi="Arial" w:cs="Arial"/>
          <w:sz w:val="20"/>
          <w:szCs w:val="20"/>
        </w:rPr>
      </w:pPr>
    </w:p>
    <w:p w:rsidR="00B44AF3" w:rsidRDefault="00B44AF3" w:rsidP="00B44AF3"/>
    <w:p w:rsidR="00B44AF3" w:rsidRDefault="00B44AF3" w:rsidP="00B44AF3"/>
    <w:p w:rsidR="00B44AF3" w:rsidRDefault="00B44AF3" w:rsidP="00B44AF3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jcxsDQ3NzY3MDRU0lEKTi0uzszPAykwrAUAlSicjiwAAAA="/>
  </w:docVars>
  <w:rsids>
    <w:rsidRoot w:val="00B44AF3"/>
    <w:rsid w:val="001218E8"/>
    <w:rsid w:val="00B44AF3"/>
    <w:rsid w:val="00BC53E5"/>
    <w:rsid w:val="00F1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B10748-FB5B-4461-BD66-46BFF99E4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A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4A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l56KqJRbeCckMn72QAsSyxM6zxb6vLS6vIRtxO9YrRg/edit?usp=sharing" TargetMode="External"/><Relationship Id="rId4" Type="http://schemas.openxmlformats.org/officeDocument/2006/relationships/hyperlink" Target="https://meet.google.com/fbz-gujd-rbs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Louise Jones</cp:lastModifiedBy>
  <cp:revision>2</cp:revision>
  <dcterms:created xsi:type="dcterms:W3CDTF">2020-09-10T17:14:00Z</dcterms:created>
  <dcterms:modified xsi:type="dcterms:W3CDTF">2020-09-10T17:14:00Z</dcterms:modified>
</cp:coreProperties>
</file>